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linary</w:t>
      </w:r>
      <w:r>
        <w:t xml:space="preserve"> </w:t>
      </w:r>
      <w:r>
        <w:t xml:space="preserve">Excellence</w:t>
      </w:r>
      <w:r>
        <w:t xml:space="preserve"> </w:t>
      </w:r>
      <w:r>
        <w:t xml:space="preserve">in</w:t>
      </w:r>
      <w:r>
        <w:t xml:space="preserve"> </w:t>
      </w:r>
      <w:r>
        <w:t xml:space="preserve">Spain</w:t>
      </w:r>
      <w:r>
        <w:t xml:space="preserve"> </w:t>
      </w:r>
      <w:r>
        <w:t xml:space="preserve">Valencia</w:t>
      </w:r>
    </w:p>
    <w:bookmarkStart w:id="20" w:name="scholarship-application-letter"/>
    <w:p>
      <w:pPr>
        <w:pStyle w:val="Heading1"/>
      </w:pPr>
      <w:r>
        <w:t xml:space="preserve">SCHOLARSHIP APPLICATION LETTER</w:t>
      </w:r>
    </w:p>
    <w:p>
      <w:pPr>
        <w:pStyle w:val="FirstParagraph"/>
      </w:pPr>
      <w:r>
        <w:t xml:space="preserve">For the Valencia Culinary Excellence Program &amp; International Chef Development Scholarship</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Escuela de Hostelería y Gastronomía de Valencia (EHGV)</w:t>
      </w:r>
      <w:r>
        <w:br/>
      </w:r>
      <w:r>
        <w:t xml:space="preserve">C/ Sant Vicent Ferrer, 32</w:t>
      </w:r>
      <w:r>
        <w:br/>
      </w:r>
      <w:r>
        <w:t xml:space="preserve">46001 Valencia, Spain</w:t>
      </w:r>
    </w:p>
    <w:p>
      <w:pPr>
        <w:pStyle w:val="BodyText"/>
      </w:pPr>
      <w:r>
        <w:t xml:space="preserve">Dear Admissions Committee,</w:t>
      </w:r>
    </w:p>
    <w:p>
      <w:pPr>
        <w:pStyle w:val="BodyText"/>
      </w:pPr>
      <w:r>
        <w:t xml:space="preserve">It is with profound enthusiasm and deep respect for the rich culinary heritage of Spain that I submit this Scholarship Application Letter, seeking support to pursue advanced training at your esteemed institution in Valencia. As an aspiring Chef whose passion for Mediterranean gastronomy has been ignited by the vibrant food culture of Spain, I am compelled to dedicate myself to mastering the artistry that defines Valencian cuisine. This scholarship represents not merely financial assistance, but a transformative opportunity to become a steward of Spain's culinary legacy and contribute meaningfully to Valencia's dynamic food landscape.</w:t>
      </w:r>
    </w:p>
    <w:p>
      <w:pPr>
        <w:pStyle w:val="BodyText"/>
      </w:pPr>
      <w:r>
        <w:t xml:space="preserve">My journey as a Chef began in the humble kitchens of my family’s small trattoria in Sicily, where I learned that food is not merely sustenance, but an expression of identity, history, and community. I quickly realized that true mastery requires understanding the soul of a region's cuisine—a principle that led me to Spain. During my travels across Andalusia and Catalonia, I witnessed how Spanish culinary traditions are deeply intertwined with local terroir and cultural narratives. However, it was during a brief but life-changing visit to Valencia that my path crystallized. Standing before La Lonja del Vellón market at dawn, surrounded by the dazzling array of fresh bomba potatoes, saffron from La Huerta de Valencia, and glistening Iberian ham from the nearby hillsides, I understood that Spain Valencia is not just a location—it is a living culinary philosophy. The delicate balance of sweet and savory in authentic paella valenciana (prepared with local rabbit and snails), the alchemy of creating horchata from chufa nuts, and the reverence for seasonal ingredients defined my vision for becoming a Chef who honors tradition while innovating responsibly.</w:t>
      </w:r>
    </w:p>
    <w:p>
      <w:pPr>
        <w:pStyle w:val="BodyText"/>
      </w:pPr>
      <w:r>
        <w:t xml:space="preserve">My professional experience has reinforced this commitment. As a sous chef at "Mare Nostrum" in Palma de Mallorca, I honed my skills in Mediterranean cuisine with an emphasis on sustainability and hyper-local sourcing. I spearheaded a seasonal menu project that reduced ingredient transportation emissions by 40% by collaborating directly with Valencian producers—farmers who supply the same ingredients to Valencia’s iconic restaurants. Yet, I recognized that to elevate my craft beyond technical proficiency, I needed deeper immersion in the heart of Spanish gastronomy: Valencia. The Escuela de Hostelería y Gastronomía de Valencia offers precisely this—an unparalleled fusion of academic rigor and hands-on mastery under chefs who have shaped Spain’s culinary identity. Your curriculum’s emphasis on "Cocina Mediterránea Contemporánea" and "Heritage Cuisine Preservation" aligns perfectly with my goal to become a Chef who bridges tradition and innovation, particularly in preserving Valencian dishes like fideuà while introducing new interpretations that honor their roots.</w:t>
      </w:r>
    </w:p>
    <w:p>
      <w:pPr>
        <w:pStyle w:val="BodyText"/>
      </w:pPr>
      <w:r>
        <w:t xml:space="preserve">This Scholarship Application Letter is not merely a request for funding; it is a testament to my unwavering dedication to culinary excellence in Spain. As an aspiring Chef, I understand the financial barriers many talented individuals face when pursuing specialized training abroad. The cost of living in Valencia, coupled with the tuition for your prestigious program, presents a significant hurdle. However, I am committed to making every euro of scholarship support count through exceptional academic performance and active participation in community outreach programs—such as teaching sustainable cooking workshops at local schools or collaborating with NGOs like "Valencia Comida Solidaria" to combat food waste. My financial need is genuine: my family’s small restaurant business in Sicily has faced economic strain from recent tourism fluctuations, requiring me to self-fund my initial culinary training. This scholarship would alleviate that burden, allowing me to fully dedicate myself to the rigorous curriculum at EHGV without distraction.</w:t>
      </w:r>
    </w:p>
    <w:p>
      <w:pPr>
        <w:pStyle w:val="BodyText"/>
      </w:pPr>
      <w:r>
        <w:t xml:space="preserve">Beyond the financial imperative, Valencia’s unique position as a crossroads of Mediterranean cultures makes it the ideal crucible for my development. The city’s UNESCO-recognized culinary traditions—from paella’s origins in rice fields near Albufera Lake to its fusion with Arabic and North African influences—demand a Chef who understands context. Studying in Spain Valencia means learning from chefs who have earned Michelin stars while preserving ancestral techniques, such as those at El Celler de Can Roca (though based in Girona, their influence permeates Valencian kitchens). I am eager to study under your faculty’s expertise in "Cocina de Autor" and participate in the annual "Festa dels Sants" food festival, where I can observe how chefs collaborate to celebrate local harvests. This immersive environment is indispensable for developing the nuanced perspective a truly exceptional Chef requires—one that sees Valencia not as a backdrop, but as an active participant in every dish.</w:t>
      </w:r>
    </w:p>
    <w:p>
      <w:pPr>
        <w:pStyle w:val="BodyText"/>
      </w:pPr>
      <w:r>
        <w:t xml:space="preserve">My long-term vision extends beyond personal success; it is to become a cultural ambassador through my craft. I aspire to open "Casa del Sol," a restaurant in Valencia that celebrates the region’s forgotten ingredients—like the rare "Valencian Orange" or "Gandul bean"—while training young Chefs in sustainable practices. This Scholarship Application Letter is therefore an investment in Spain’s culinary future: by supporting my growth, you empower me to contribute to Valencia’s reputation as a global gastronomic capital and help preserve the biodiversity of its food systems. I have already connected with local producers like "Hort dels Dòmènics" for potential partnerships, demonstrating my proactive approach to integrating into Spain’s culinary community from day one.</w:t>
      </w:r>
    </w:p>
    <w:p>
      <w:pPr>
        <w:pStyle w:val="BodyText"/>
      </w:pPr>
      <w:r>
        <w:t xml:space="preserve">I am deeply honored to apply for this scholarship and am confident that my dedication, cultural sensitivity, and technical foundation align with the values of your institution. The opportunity to learn in Spain Valencia—the very soil where paella’s soul was born—would be a lifelong privilege. Thank you for considering my Scholarship Application Letter. I welcome the chance to discuss how my journey as a Chef can contribute to the vibrant legacy of Spanish gastronomy under your esteemed guidance.</w:t>
      </w:r>
    </w:p>
    <w:p>
      <w:pPr>
        <w:pStyle w:val="BodyText"/>
      </w:pPr>
      <w:r>
        <w:t xml:space="preserve">With profound respect and culinary passion,</w:t>
      </w:r>
    </w:p>
    <w:p>
      <w:pPr>
        <w:pStyle w:val="BodyText"/>
      </w:pPr>
      <w:r>
        <w:br/>
      </w:r>
      <w:r>
        <w:br/>
      </w:r>
    </w:p>
    <w:p>
      <w:pPr>
        <w:pStyle w:val="BodyText"/>
      </w:pPr>
      <w:r>
        <w:t xml:space="preserve">[Your Full Name]</w:t>
      </w:r>
      <w:r>
        <w:br/>
      </w:r>
      <w:r>
        <w:t xml:space="preserve">Aspiring Chef | Valencia Culinary Excellence Program Candid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linary Excellence in Spain Valencia</dc:title>
  <dc:creator/>
  <dc:language>en</dc:language>
  <cp:keywords/>
  <dcterms:created xsi:type="dcterms:W3CDTF">2025-12-10T08:12:01Z</dcterms:created>
  <dcterms:modified xsi:type="dcterms:W3CDTF">2025-12-10T08:12:01Z</dcterms:modified>
</cp:coreProperties>
</file>

<file path=docProps/custom.xml><?xml version="1.0" encoding="utf-8"?>
<Properties xmlns="http://schemas.openxmlformats.org/officeDocument/2006/custom-properties" xmlns:vt="http://schemas.openxmlformats.org/officeDocument/2006/docPropsVTypes"/>
</file>